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ADEE76A" w14:textId="01B7E0B5" w:rsidR="00BA2D06" w:rsidRPr="00F51E9F" w:rsidRDefault="00BA2D06" w:rsidP="003310A6">
      <w:pPr>
        <w:rPr>
          <w:b/>
          <w:bCs/>
        </w:rPr>
      </w:pPr>
      <w:r w:rsidRPr="00F51E9F">
        <w:rPr>
          <w:b/>
          <w:bCs/>
          <w:sz w:val="44"/>
          <w:szCs w:val="44"/>
        </w:rPr>
        <w:t>Bret Miller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BA2D06" w14:paraId="56CC654E" w14:textId="77777777" w:rsidTr="00BA2D06">
        <w:tc>
          <w:tcPr>
            <w:tcW w:w="5395" w:type="dxa"/>
          </w:tcPr>
          <w:p w14:paraId="2B64B318" w14:textId="7348820E" w:rsidR="00BA2D06" w:rsidRPr="00BA2D06" w:rsidRDefault="00BA2D06" w:rsidP="00BA2D06">
            <w:pPr>
              <w:rPr>
                <w:sz w:val="19"/>
                <w:szCs w:val="19"/>
              </w:rPr>
            </w:pPr>
            <w:r w:rsidRPr="00BA2D06">
              <w:rPr>
                <w:sz w:val="19"/>
                <w:szCs w:val="19"/>
              </w:rPr>
              <w:t>Merrillville, IN 46410</w:t>
            </w:r>
          </w:p>
        </w:tc>
        <w:tc>
          <w:tcPr>
            <w:tcW w:w="5395" w:type="dxa"/>
          </w:tcPr>
          <w:p w14:paraId="51376FE4" w14:textId="7FCFD131" w:rsidR="00BA2D06" w:rsidRPr="00BA2D06" w:rsidRDefault="00BA2D06" w:rsidP="00BA2D06">
            <w:pPr>
              <w:jc w:val="right"/>
              <w:rPr>
                <w:sz w:val="19"/>
                <w:szCs w:val="19"/>
              </w:rPr>
            </w:pPr>
            <w:hyperlink r:id="rId8" w:history="1">
              <w:r w:rsidRPr="00BA2D06">
                <w:rPr>
                  <w:rStyle w:val="Hyperlink"/>
                  <w:sz w:val="19"/>
                  <w:szCs w:val="19"/>
                </w:rPr>
                <w:t>Bret.miller2010@gmail.com</w:t>
              </w:r>
            </w:hyperlink>
          </w:p>
        </w:tc>
      </w:tr>
      <w:tr w:rsidR="00BA2D06" w14:paraId="4ADA8EEB" w14:textId="77777777" w:rsidTr="00BA2D06">
        <w:tc>
          <w:tcPr>
            <w:tcW w:w="5395" w:type="dxa"/>
          </w:tcPr>
          <w:p w14:paraId="7A573541" w14:textId="1D4A496B" w:rsidR="00BA2D06" w:rsidRPr="00BA2D06" w:rsidRDefault="00BA2D06" w:rsidP="00BA2D06">
            <w:pPr>
              <w:rPr>
                <w:sz w:val="19"/>
                <w:szCs w:val="19"/>
              </w:rPr>
            </w:pPr>
            <w:r w:rsidRPr="00BA2D06">
              <w:rPr>
                <w:sz w:val="19"/>
                <w:szCs w:val="19"/>
              </w:rPr>
              <w:t>(616)</w:t>
            </w:r>
            <w:r w:rsidR="00E63939">
              <w:rPr>
                <w:sz w:val="19"/>
                <w:szCs w:val="19"/>
              </w:rPr>
              <w:t xml:space="preserve"> – 608 – 2818</w:t>
            </w:r>
          </w:p>
        </w:tc>
        <w:tc>
          <w:tcPr>
            <w:tcW w:w="5395" w:type="dxa"/>
          </w:tcPr>
          <w:p w14:paraId="7EA2E93C" w14:textId="1BEEA244" w:rsidR="00BA2D06" w:rsidRPr="00BA2D06" w:rsidRDefault="00BA2D06" w:rsidP="00BA2D06">
            <w:pPr>
              <w:jc w:val="right"/>
              <w:rPr>
                <w:sz w:val="19"/>
                <w:szCs w:val="19"/>
              </w:rPr>
            </w:pPr>
            <w:hyperlink r:id="rId9" w:history="1">
              <w:r w:rsidRPr="008D0320">
                <w:rPr>
                  <w:rStyle w:val="Hyperlink"/>
                  <w:rFonts w:eastAsia="Helvetica Neue"/>
                  <w:sz w:val="20"/>
                  <w:szCs w:val="20"/>
                </w:rPr>
                <w:t>LinkedIn Profile</w:t>
              </w:r>
            </w:hyperlink>
          </w:p>
        </w:tc>
      </w:tr>
    </w:tbl>
    <w:p w14:paraId="50DC8206" w14:textId="55DA446C" w:rsidR="000D703F" w:rsidRDefault="000D703F" w:rsidP="0040614F">
      <w:pPr>
        <w:pBdr>
          <w:top w:val="nil"/>
          <w:left w:val="nil"/>
          <w:bottom w:val="single" w:sz="6" w:space="1" w:color="auto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0"/>
          <w:szCs w:val="28"/>
        </w:rPr>
      </w:pPr>
    </w:p>
    <w:p w14:paraId="1B70EA53" w14:textId="77777777" w:rsidR="00BA2D06" w:rsidRPr="00574981" w:rsidRDefault="00BA2D06" w:rsidP="004729B5">
      <w:pPr>
        <w:pBdr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0"/>
          <w:szCs w:val="28"/>
        </w:rPr>
      </w:pPr>
    </w:p>
    <w:p w14:paraId="547FB3A6" w14:textId="3782DAB5" w:rsidR="00F53385" w:rsidRDefault="00F53385" w:rsidP="00E3006B">
      <w:pPr>
        <w:pBdr>
          <w:top w:val="nil"/>
          <w:left w:val="nil"/>
          <w:bottom w:val="nil"/>
          <w:right w:val="nil"/>
          <w:between w:val="nil"/>
        </w:pBdr>
        <w:rPr>
          <w:rFonts w:eastAsia="Palatino Linotype"/>
          <w:bCs/>
          <w:sz w:val="20"/>
          <w:szCs w:val="20"/>
        </w:rPr>
      </w:pPr>
      <w:r w:rsidRPr="00F53385">
        <w:rPr>
          <w:rFonts w:eastAsia="Palatino Linotype"/>
          <w:bCs/>
          <w:sz w:val="20"/>
          <w:szCs w:val="20"/>
        </w:rPr>
        <w:t xml:space="preserve">Detail-oriented and results-driven Full Stack Developer with expertise in </w:t>
      </w:r>
      <w:r w:rsidRPr="00F53385">
        <w:rPr>
          <w:rFonts w:eastAsia="Palatino Linotype"/>
          <w:b/>
          <w:bCs/>
          <w:sz w:val="20"/>
          <w:szCs w:val="20"/>
        </w:rPr>
        <w:t xml:space="preserve">TypeScript, React.js, </w:t>
      </w:r>
      <w:r w:rsidRPr="00F53385">
        <w:rPr>
          <w:rFonts w:eastAsia="Palatino Linotype"/>
          <w:sz w:val="20"/>
          <w:szCs w:val="20"/>
        </w:rPr>
        <w:t>and the</w:t>
      </w:r>
      <w:r w:rsidRPr="00F53385">
        <w:rPr>
          <w:rFonts w:eastAsia="Palatino Linotype"/>
          <w:b/>
          <w:bCs/>
          <w:sz w:val="20"/>
          <w:szCs w:val="20"/>
        </w:rPr>
        <w:t xml:space="preserve"> MERN </w:t>
      </w:r>
      <w:r w:rsidRPr="00F53385">
        <w:rPr>
          <w:rFonts w:eastAsia="Palatino Linotype"/>
          <w:sz w:val="20"/>
          <w:szCs w:val="20"/>
        </w:rPr>
        <w:t>stack</w:t>
      </w:r>
      <w:r w:rsidRPr="00F53385">
        <w:rPr>
          <w:rFonts w:eastAsia="Palatino Linotype"/>
          <w:bCs/>
          <w:sz w:val="20"/>
          <w:szCs w:val="20"/>
        </w:rPr>
        <w:t>. Passionate about building scalable, high-performance web applications with a strong focus on clean, maintainable code and seamless user experiences.</w:t>
      </w:r>
      <w:r>
        <w:rPr>
          <w:rFonts w:eastAsia="Palatino Linotype"/>
          <w:bCs/>
          <w:sz w:val="20"/>
          <w:szCs w:val="20"/>
        </w:rPr>
        <w:t xml:space="preserve"> Committed to continuous learning </w:t>
      </w:r>
      <w:r w:rsidR="006807E4">
        <w:rPr>
          <w:rFonts w:eastAsia="Palatino Linotype"/>
          <w:bCs/>
          <w:sz w:val="20"/>
          <w:szCs w:val="20"/>
        </w:rPr>
        <w:t>while</w:t>
      </w:r>
      <w:r>
        <w:rPr>
          <w:rFonts w:eastAsia="Palatino Linotype"/>
          <w:bCs/>
          <w:sz w:val="20"/>
          <w:szCs w:val="20"/>
        </w:rPr>
        <w:t xml:space="preserve"> </w:t>
      </w:r>
      <w:r w:rsidR="006807E4" w:rsidRPr="006807E4">
        <w:rPr>
          <w:rFonts w:eastAsia="Palatino Linotype"/>
          <w:bCs/>
          <w:sz w:val="20"/>
          <w:szCs w:val="20"/>
        </w:rPr>
        <w:t>staying up-to-date with modern frameworks like Next.js and optimizing web performance</w:t>
      </w:r>
      <w:r>
        <w:rPr>
          <w:rFonts w:eastAsia="Palatino Linotype"/>
          <w:bCs/>
          <w:sz w:val="20"/>
          <w:szCs w:val="20"/>
        </w:rPr>
        <w:t>.</w:t>
      </w:r>
    </w:p>
    <w:p w14:paraId="32138747" w14:textId="77777777" w:rsidR="00E11E09" w:rsidRDefault="00E11E09" w:rsidP="00E11E09">
      <w:pPr>
        <w:pBdr>
          <w:top w:val="nil"/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Cs/>
          <w:sz w:val="20"/>
          <w:szCs w:val="20"/>
        </w:rPr>
      </w:pPr>
    </w:p>
    <w:p w14:paraId="67205189" w14:textId="019FA83F" w:rsidR="00E11E09" w:rsidRPr="00E11E09" w:rsidRDefault="00E11E09" w:rsidP="00E11E09">
      <w:pPr>
        <w:jc w:val="both"/>
        <w:rPr>
          <w:rFonts w:asciiTheme="minorHAnsi" w:hAnsiTheme="minorHAnsi" w:cstheme="minorHAnsi"/>
          <w:sz w:val="24"/>
          <w:szCs w:val="24"/>
        </w:rPr>
      </w:pPr>
      <w:r w:rsidRPr="00E11E09">
        <w:rPr>
          <w:rFonts w:asciiTheme="minorHAnsi" w:hAnsiTheme="minorHAnsi" w:cstheme="minorHAnsi"/>
          <w:b/>
          <w:bCs/>
          <w:sz w:val="24"/>
          <w:szCs w:val="24"/>
        </w:rPr>
        <w:t>Portfolio</w:t>
      </w:r>
      <w:r w:rsidRPr="00E11E09">
        <w:rPr>
          <w:rFonts w:asciiTheme="minorHAnsi" w:hAnsiTheme="minorHAnsi" w:cstheme="minorHAnsi"/>
          <w:sz w:val="24"/>
          <w:szCs w:val="24"/>
        </w:rPr>
        <w:t xml:space="preserve"> </w:t>
      </w:r>
      <w:r w:rsidRPr="00E11E09">
        <w:rPr>
          <w:rFonts w:asciiTheme="minorHAnsi" w:hAnsiTheme="minorHAnsi" w:cstheme="minorHAnsi"/>
          <w:b/>
          <w:bCs/>
          <w:sz w:val="24"/>
          <w:szCs w:val="24"/>
        </w:rPr>
        <w:t>Example</w:t>
      </w:r>
      <w:r w:rsidRPr="00E11E09">
        <w:rPr>
          <w:rFonts w:asciiTheme="minorHAnsi" w:hAnsiTheme="minorHAnsi" w:cstheme="minorHAnsi"/>
          <w:sz w:val="24"/>
          <w:szCs w:val="24"/>
        </w:rPr>
        <w:t xml:space="preserve">: </w:t>
      </w:r>
      <w:hyperlink r:id="rId10" w:history="1">
        <w:r w:rsidRPr="00E11E09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Crypto</w:t>
        </w:r>
        <w:r w:rsidR="006D660D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currenc</w:t>
        </w:r>
        <w:r w:rsidR="006D660D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y</w:t>
        </w:r>
        <w:r w:rsidR="0040637B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 xml:space="preserve"> Trac</w:t>
        </w:r>
        <w:r w:rsidR="0040637B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k</w:t>
        </w:r>
        <w:r w:rsidR="0040637B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>ing</w:t>
        </w:r>
        <w:r w:rsidRPr="00E11E09">
          <w:rPr>
            <w:rStyle w:val="Hyperlink"/>
            <w:rFonts w:asciiTheme="minorHAnsi" w:hAnsiTheme="minorHAnsi" w:cstheme="minorHAnsi"/>
            <w:b/>
            <w:bCs/>
            <w:sz w:val="24"/>
            <w:szCs w:val="24"/>
          </w:rPr>
          <w:t xml:space="preserve"> Application</w:t>
        </w:r>
      </w:hyperlink>
    </w:p>
    <w:p w14:paraId="7DA8202F" w14:textId="77777777" w:rsidR="007A3E82" w:rsidRDefault="007A3E82" w:rsidP="00F15108">
      <w:pPr>
        <w:pBdr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Cs/>
          <w:sz w:val="20"/>
          <w:szCs w:val="20"/>
        </w:rPr>
      </w:pPr>
    </w:p>
    <w:p w14:paraId="222803AF" w14:textId="55BE89C1" w:rsidR="007A3E82" w:rsidRDefault="007A3E82" w:rsidP="007A3E82">
      <w:pPr>
        <w:pBdr>
          <w:top w:val="nil"/>
          <w:left w:val="nil"/>
          <w:bottom w:val="nil"/>
          <w:right w:val="nil"/>
          <w:between w:val="nil"/>
        </w:pBdr>
        <w:rPr>
          <w:rFonts w:eastAsia="Palatino Linotype"/>
          <w:b/>
          <w:color w:val="5F1C4A"/>
          <w:sz w:val="24"/>
          <w:szCs w:val="28"/>
        </w:rPr>
      </w:pPr>
      <w:r w:rsidRPr="00A81D06">
        <w:rPr>
          <w:rFonts w:eastAsia="Palatino Linotype"/>
          <w:b/>
          <w:sz w:val="24"/>
          <w:szCs w:val="28"/>
        </w:rPr>
        <w:t xml:space="preserve">Technical </w:t>
      </w:r>
      <w:r w:rsidRPr="00403014">
        <w:rPr>
          <w:rFonts w:eastAsia="Palatino Linotype"/>
          <w:b/>
          <w:sz w:val="24"/>
          <w:szCs w:val="28"/>
        </w:rPr>
        <w:t>Skills</w:t>
      </w:r>
    </w:p>
    <w:p w14:paraId="0F0EF65A" w14:textId="2D1A3596" w:rsidR="00BA2D06" w:rsidRDefault="00BA2D06" w:rsidP="00BA2D06">
      <w:pPr>
        <w:pBdr>
          <w:top w:val="nil"/>
          <w:left w:val="nil"/>
          <w:bottom w:val="single" w:sz="6" w:space="1" w:color="auto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p w14:paraId="63518DAE" w14:textId="77777777" w:rsidR="007A3E82" w:rsidRDefault="007A3E82" w:rsidP="00A33D33">
      <w:pPr>
        <w:pBdr>
          <w:top w:val="nil"/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color w:val="5F1C4A"/>
        </w:rPr>
      </w:pPr>
    </w:p>
    <w:p w14:paraId="6CB27F41" w14:textId="260A4691" w:rsidR="007A3E82" w:rsidRPr="007A3E82" w:rsidRDefault="007A3E82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5F1C4A"/>
        </w:rPr>
      </w:pPr>
      <w:r w:rsidRPr="007A3E82">
        <w:rPr>
          <w:rFonts w:asciiTheme="minorHAnsi" w:eastAsia="Palatino Linotype" w:hAnsiTheme="minorHAnsi" w:cstheme="minorHAnsi"/>
          <w:color w:val="auto"/>
        </w:rPr>
        <w:t xml:space="preserve">Programming languages: </w:t>
      </w:r>
      <w:r w:rsidRPr="007A3E82">
        <w:rPr>
          <w:rFonts w:asciiTheme="minorHAnsi" w:eastAsia="Palatino Linotype" w:hAnsiTheme="minorHAnsi" w:cstheme="minorHAnsi"/>
          <w:b w:val="0"/>
          <w:bCs w:val="0"/>
          <w:color w:val="auto"/>
        </w:rPr>
        <w:t>JavaScript</w:t>
      </w:r>
      <w:r w:rsidR="009E271F">
        <w:rPr>
          <w:rFonts w:asciiTheme="minorHAnsi" w:eastAsia="Palatino Linotype" w:hAnsiTheme="minorHAnsi" w:cstheme="minorHAnsi"/>
          <w:b w:val="0"/>
          <w:bCs w:val="0"/>
          <w:color w:val="auto"/>
        </w:rPr>
        <w:t xml:space="preserve"> (ES6+)</w:t>
      </w:r>
      <w:r w:rsidRPr="007A3E82">
        <w:rPr>
          <w:rFonts w:asciiTheme="minorHAnsi" w:eastAsia="Palatino Linotype" w:hAnsiTheme="minorHAnsi" w:cstheme="minorHAnsi"/>
          <w:b w:val="0"/>
          <w:bCs w:val="0"/>
          <w:color w:val="auto"/>
        </w:rPr>
        <w:t>, TypeScript</w:t>
      </w:r>
      <w:r w:rsidR="00AF692C">
        <w:rPr>
          <w:rFonts w:asciiTheme="minorHAnsi" w:eastAsia="Palatino Linotype" w:hAnsiTheme="minorHAnsi" w:cstheme="minorHAnsi"/>
          <w:b w:val="0"/>
          <w:bCs w:val="0"/>
          <w:color w:val="auto"/>
        </w:rPr>
        <w:t>, Python, Java</w:t>
      </w:r>
    </w:p>
    <w:p w14:paraId="613463DC" w14:textId="0D618009" w:rsidR="007A3E82" w:rsidRPr="007A3E82" w:rsidRDefault="00AF692C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5F1C4A"/>
        </w:rPr>
      </w:pPr>
      <w:r>
        <w:rPr>
          <w:rFonts w:asciiTheme="minorHAnsi" w:eastAsia="Palatino Linotype" w:hAnsiTheme="minorHAnsi" w:cstheme="minorHAnsi"/>
          <w:color w:val="auto"/>
        </w:rPr>
        <w:t xml:space="preserve">Frontend: </w:t>
      </w:r>
      <w:r w:rsidRPr="00AF692C">
        <w:rPr>
          <w:rFonts w:asciiTheme="minorHAnsi" w:eastAsia="Palatino Linotype" w:hAnsiTheme="minorHAnsi" w:cstheme="minorHAnsi"/>
          <w:b w:val="0"/>
          <w:bCs w:val="0"/>
          <w:color w:val="auto"/>
        </w:rPr>
        <w:t>React.js, Next.js, State Management (Redux, Context API</w:t>
      </w:r>
      <w:r w:rsidR="007A15C4">
        <w:rPr>
          <w:rFonts w:asciiTheme="minorHAnsi" w:eastAsia="Palatino Linotype" w:hAnsiTheme="minorHAnsi" w:cstheme="minorHAnsi"/>
          <w:b w:val="0"/>
          <w:bCs w:val="0"/>
          <w:color w:val="auto"/>
        </w:rPr>
        <w:t>, Zustand</w:t>
      </w:r>
      <w:r w:rsidRPr="00AF692C">
        <w:rPr>
          <w:rFonts w:asciiTheme="minorHAnsi" w:eastAsia="Palatino Linotype" w:hAnsiTheme="minorHAnsi" w:cstheme="minorHAnsi"/>
          <w:b w:val="0"/>
          <w:bCs w:val="0"/>
          <w:color w:val="auto"/>
        </w:rPr>
        <w:t>), Tailwind CSS, Sass</w:t>
      </w:r>
    </w:p>
    <w:p w14:paraId="01D745AD" w14:textId="47412A7C" w:rsidR="007A3E82" w:rsidRPr="005E4687" w:rsidRDefault="00AF692C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5F1C4A"/>
        </w:rPr>
      </w:pPr>
      <w:r>
        <w:rPr>
          <w:rFonts w:asciiTheme="minorHAnsi" w:eastAsia="Palatino Linotype" w:hAnsiTheme="minorHAnsi" w:cstheme="minorHAnsi"/>
          <w:color w:val="auto"/>
        </w:rPr>
        <w:t>Backend:</w:t>
      </w:r>
      <w:r w:rsidR="007A3E82">
        <w:rPr>
          <w:rFonts w:asciiTheme="minorHAnsi" w:eastAsia="Palatino Linotype" w:hAnsiTheme="minorHAnsi" w:cstheme="minorHAnsi"/>
          <w:b w:val="0"/>
          <w:bCs w:val="0"/>
          <w:color w:val="auto"/>
        </w:rPr>
        <w:t xml:space="preserve"> </w:t>
      </w:r>
      <w:r>
        <w:rPr>
          <w:rFonts w:asciiTheme="minorHAnsi" w:eastAsia="Palatino Linotype" w:hAnsiTheme="minorHAnsi" w:cstheme="minorHAnsi"/>
          <w:b w:val="0"/>
          <w:bCs w:val="0"/>
          <w:color w:val="auto"/>
        </w:rPr>
        <w:t>Node.js, Express, PostgreSQL, MongoDB, Mongoose</w:t>
      </w:r>
      <w:r w:rsidR="006E42ED">
        <w:rPr>
          <w:rFonts w:asciiTheme="minorHAnsi" w:eastAsia="Palatino Linotype" w:hAnsiTheme="minorHAnsi" w:cstheme="minorHAnsi"/>
          <w:b w:val="0"/>
          <w:bCs w:val="0"/>
          <w:color w:val="auto"/>
        </w:rPr>
        <w:t>, Prisma</w:t>
      </w:r>
      <w:r w:rsidR="003D68FB">
        <w:rPr>
          <w:rFonts w:asciiTheme="minorHAnsi" w:eastAsia="Palatino Linotype" w:hAnsiTheme="minorHAnsi" w:cstheme="minorHAnsi"/>
          <w:b w:val="0"/>
          <w:bCs w:val="0"/>
          <w:color w:val="auto"/>
        </w:rPr>
        <w:t>, Postman</w:t>
      </w:r>
      <w:r w:rsidR="00487343">
        <w:rPr>
          <w:rFonts w:asciiTheme="minorHAnsi" w:eastAsia="Palatino Linotype" w:hAnsiTheme="minorHAnsi" w:cstheme="minorHAnsi"/>
          <w:b w:val="0"/>
          <w:bCs w:val="0"/>
          <w:color w:val="auto"/>
        </w:rPr>
        <w:t>, react-query</w:t>
      </w:r>
    </w:p>
    <w:p w14:paraId="00AADA0B" w14:textId="44F96F48" w:rsidR="005E4687" w:rsidRPr="00AF692C" w:rsidRDefault="00AF692C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5F1C4A"/>
        </w:rPr>
      </w:pPr>
      <w:r>
        <w:rPr>
          <w:rFonts w:asciiTheme="minorHAnsi" w:eastAsia="Palatino Linotype" w:hAnsiTheme="minorHAnsi" w:cstheme="minorHAnsi"/>
          <w:color w:val="auto"/>
        </w:rPr>
        <w:t>Tools &amp; DevOps</w:t>
      </w:r>
      <w:r w:rsidR="005E4687">
        <w:rPr>
          <w:rFonts w:asciiTheme="minorHAnsi" w:eastAsia="Palatino Linotype" w:hAnsiTheme="minorHAnsi" w:cstheme="minorHAnsi"/>
          <w:color w:val="auto"/>
        </w:rPr>
        <w:t>:</w:t>
      </w:r>
      <w:r w:rsidR="005E4687">
        <w:rPr>
          <w:rFonts w:asciiTheme="minorHAnsi" w:eastAsia="Palatino Linotype" w:hAnsiTheme="minorHAnsi" w:cstheme="minorHAnsi"/>
          <w:color w:val="5F1C4A"/>
        </w:rPr>
        <w:t xml:space="preserve"> </w:t>
      </w:r>
      <w:r>
        <w:rPr>
          <w:rFonts w:asciiTheme="minorHAnsi" w:eastAsia="Palatino Linotype" w:hAnsiTheme="minorHAnsi" w:cstheme="minorHAnsi"/>
          <w:b w:val="0"/>
          <w:bCs w:val="0"/>
          <w:color w:val="auto"/>
        </w:rPr>
        <w:t>Git, GitHub, npm, Docker, CI/CD</w:t>
      </w:r>
    </w:p>
    <w:p w14:paraId="13FA4F7E" w14:textId="0CF5A5F3" w:rsidR="00AF692C" w:rsidRPr="00AF692C" w:rsidRDefault="00AF692C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5F1C4A"/>
        </w:rPr>
      </w:pPr>
      <w:r>
        <w:rPr>
          <w:rFonts w:asciiTheme="minorHAnsi" w:eastAsia="Palatino Linotype" w:hAnsiTheme="minorHAnsi" w:cstheme="minorHAnsi"/>
          <w:color w:val="auto"/>
        </w:rPr>
        <w:t>APIs &amp; Authentication:</w:t>
      </w:r>
      <w:r>
        <w:rPr>
          <w:rFonts w:asciiTheme="minorHAnsi" w:eastAsia="Palatino Linotype" w:hAnsiTheme="minorHAnsi" w:cstheme="minorHAnsi"/>
          <w:color w:val="5F1C4A"/>
        </w:rPr>
        <w:t xml:space="preserve"> </w:t>
      </w:r>
      <w:r w:rsidRPr="00AF692C">
        <w:rPr>
          <w:rFonts w:asciiTheme="minorHAnsi" w:eastAsia="Palatino Linotype" w:hAnsiTheme="minorHAnsi" w:cstheme="minorHAnsi"/>
          <w:b w:val="0"/>
          <w:bCs w:val="0"/>
          <w:color w:val="auto"/>
        </w:rPr>
        <w:t>RESTful APIs, JWT authentication, OAuth</w:t>
      </w:r>
      <w:r w:rsidR="006E42ED">
        <w:rPr>
          <w:rFonts w:asciiTheme="minorHAnsi" w:eastAsia="Palatino Linotype" w:hAnsiTheme="minorHAnsi" w:cstheme="minorHAnsi"/>
          <w:b w:val="0"/>
          <w:bCs w:val="0"/>
          <w:color w:val="auto"/>
        </w:rPr>
        <w:t>, Clerk</w:t>
      </w:r>
    </w:p>
    <w:p w14:paraId="1E026235" w14:textId="541DFB4F" w:rsidR="00AF692C" w:rsidRPr="00AF692C" w:rsidRDefault="00AF692C" w:rsidP="00A81D06">
      <w:pPr>
        <w:pStyle w:val="ListParagraph"/>
        <w:numPr>
          <w:ilvl w:val="0"/>
          <w:numId w:val="19"/>
        </w:numPr>
        <w:pBdr>
          <w:top w:val="nil"/>
          <w:left w:val="nil"/>
          <w:bottom w:val="nil"/>
          <w:right w:val="nil"/>
          <w:between w:val="nil"/>
        </w:pBdr>
        <w:rPr>
          <w:rFonts w:asciiTheme="minorHAnsi" w:eastAsia="Palatino Linotype" w:hAnsiTheme="minorHAnsi" w:cstheme="minorHAnsi"/>
          <w:color w:val="auto"/>
        </w:rPr>
      </w:pPr>
      <w:r>
        <w:rPr>
          <w:rFonts w:asciiTheme="minorHAnsi" w:eastAsia="Palatino Linotype" w:hAnsiTheme="minorHAnsi" w:cstheme="minorHAnsi"/>
          <w:color w:val="auto"/>
        </w:rPr>
        <w:t>Other:</w:t>
      </w:r>
      <w:r>
        <w:rPr>
          <w:rFonts w:asciiTheme="minorHAnsi" w:eastAsia="Palatino Linotype" w:hAnsiTheme="minorHAnsi" w:cstheme="minorHAnsi"/>
          <w:b w:val="0"/>
          <w:bCs w:val="0"/>
          <w:color w:val="5F1C4A"/>
        </w:rPr>
        <w:t xml:space="preserve"> </w:t>
      </w:r>
      <w:r w:rsidRPr="00AF692C">
        <w:rPr>
          <w:rFonts w:asciiTheme="minorHAnsi" w:eastAsia="Palatino Linotype" w:hAnsiTheme="minorHAnsi" w:cstheme="minorHAnsi"/>
          <w:b w:val="0"/>
          <w:bCs w:val="0"/>
          <w:color w:val="auto"/>
        </w:rPr>
        <w:t xml:space="preserve">HTTP/TCP Protocols, </w:t>
      </w:r>
      <w:r w:rsidR="007A15C4">
        <w:rPr>
          <w:rFonts w:asciiTheme="minorHAnsi" w:eastAsia="Palatino Linotype" w:hAnsiTheme="minorHAnsi" w:cstheme="minorHAnsi"/>
          <w:b w:val="0"/>
          <w:bCs w:val="0"/>
          <w:color w:val="auto"/>
        </w:rPr>
        <w:t>Testing (Jest, Cypress, React Testing Library)</w:t>
      </w:r>
      <w:r w:rsidRPr="00AF692C">
        <w:rPr>
          <w:rFonts w:asciiTheme="minorHAnsi" w:eastAsia="Palatino Linotype" w:hAnsiTheme="minorHAnsi" w:cstheme="minorHAnsi"/>
          <w:b w:val="0"/>
          <w:bCs w:val="0"/>
          <w:color w:val="auto"/>
        </w:rPr>
        <w:t>, Figma</w:t>
      </w:r>
    </w:p>
    <w:p w14:paraId="4DDDEB37" w14:textId="77777777" w:rsidR="00A33D33" w:rsidRPr="00F81FF0" w:rsidRDefault="00A33D33" w:rsidP="004729B5">
      <w:pPr>
        <w:pBdr>
          <w:top w:val="nil"/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0"/>
          <w:szCs w:val="28"/>
        </w:rPr>
      </w:pPr>
    </w:p>
    <w:p w14:paraId="6221ED9C" w14:textId="1B78BBD8" w:rsidR="00BA2D06" w:rsidRPr="00A81D06" w:rsidRDefault="00F03C4E" w:rsidP="00BA2D06">
      <w:pPr>
        <w:pBdr>
          <w:top w:val="nil"/>
          <w:left w:val="nil"/>
          <w:bottom w:val="nil"/>
          <w:right w:val="nil"/>
          <w:between w:val="nil"/>
        </w:pBdr>
        <w:rPr>
          <w:rFonts w:eastAsia="Palatino Linotype"/>
          <w:b/>
          <w:sz w:val="24"/>
          <w:szCs w:val="28"/>
        </w:rPr>
      </w:pPr>
      <w:r w:rsidRPr="00A81D06">
        <w:rPr>
          <w:rFonts w:eastAsia="Palatino Linotype"/>
          <w:b/>
          <w:sz w:val="24"/>
          <w:szCs w:val="28"/>
        </w:rPr>
        <w:t>Experience</w:t>
      </w:r>
    </w:p>
    <w:p w14:paraId="6557656B" w14:textId="796BA4EC" w:rsidR="00BA2D06" w:rsidRDefault="00BA2D06" w:rsidP="00BA2D06">
      <w:pPr>
        <w:pBdr>
          <w:top w:val="nil"/>
          <w:left w:val="nil"/>
          <w:bottom w:val="single" w:sz="6" w:space="1" w:color="auto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p w14:paraId="38DEA011" w14:textId="77777777" w:rsidR="00BA2D06" w:rsidRDefault="00BA2D06" w:rsidP="00F15108">
      <w:pPr>
        <w:pBdr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A24520" w14:paraId="2AC2868E" w14:textId="77777777" w:rsidTr="00A24520">
        <w:tc>
          <w:tcPr>
            <w:tcW w:w="5395" w:type="dxa"/>
          </w:tcPr>
          <w:p w14:paraId="10FE7A47" w14:textId="368A67D2" w:rsidR="00A24520" w:rsidRDefault="00E3006B" w:rsidP="001709E3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eastAsia="Helvetica Neue"/>
                <w:b/>
                <w:bCs/>
                <w:sz w:val="20"/>
                <w:szCs w:val="20"/>
              </w:rPr>
              <w:t>Full</w:t>
            </w:r>
            <w:r w:rsidR="006010D9">
              <w:rPr>
                <w:rFonts w:eastAsia="Helvetica Neue"/>
                <w:b/>
                <w:bCs/>
                <w:sz w:val="20"/>
                <w:szCs w:val="20"/>
              </w:rPr>
              <w:t xml:space="preserve"> S</w:t>
            </w:r>
            <w:r>
              <w:rPr>
                <w:rFonts w:eastAsia="Helvetica Neue"/>
                <w:b/>
                <w:bCs/>
                <w:sz w:val="20"/>
                <w:szCs w:val="20"/>
              </w:rPr>
              <w:t>tack</w:t>
            </w:r>
            <w:r w:rsidR="00A24520">
              <w:rPr>
                <w:rFonts w:eastAsia="Helvetica Neue"/>
                <w:b/>
                <w:bCs/>
                <w:sz w:val="20"/>
                <w:szCs w:val="20"/>
              </w:rPr>
              <w:t xml:space="preserve"> Developer </w:t>
            </w:r>
            <w:r w:rsidR="00A24520" w:rsidRPr="009E271F">
              <w:rPr>
                <w:rFonts w:eastAsia="Helvetica Neue"/>
                <w:sz w:val="20"/>
                <w:szCs w:val="20"/>
              </w:rPr>
              <w:t>|</w:t>
            </w:r>
            <w:r w:rsidR="00A24520">
              <w:rPr>
                <w:rFonts w:eastAsia="Helvetica Neue"/>
                <w:b/>
                <w:bCs/>
                <w:sz w:val="20"/>
                <w:szCs w:val="20"/>
              </w:rPr>
              <w:t xml:space="preserve"> </w:t>
            </w:r>
            <w:r w:rsidR="009E688D" w:rsidRPr="009E688D">
              <w:rPr>
                <w:rFonts w:eastAsia="Helvetica Neue"/>
                <w:sz w:val="20"/>
                <w:szCs w:val="20"/>
              </w:rPr>
              <w:t>Squared</w:t>
            </w:r>
            <w:r w:rsidR="00A24520">
              <w:rPr>
                <w:rFonts w:eastAsia="Helvetica Neue"/>
                <w:sz w:val="20"/>
                <w:szCs w:val="20"/>
              </w:rPr>
              <w:t xml:space="preserve"> | Remote</w:t>
            </w:r>
          </w:p>
        </w:tc>
        <w:tc>
          <w:tcPr>
            <w:tcW w:w="5395" w:type="dxa"/>
          </w:tcPr>
          <w:p w14:paraId="0DA5BFFA" w14:textId="1CF9DD40" w:rsidR="00A24520" w:rsidRPr="008D31C9" w:rsidRDefault="00A24520" w:rsidP="00A2452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D31C9">
              <w:rPr>
                <w:rFonts w:asciiTheme="minorHAnsi" w:hAnsiTheme="minorHAnsi" w:cstheme="minorHAnsi"/>
                <w:sz w:val="20"/>
                <w:szCs w:val="20"/>
              </w:rPr>
              <w:t>November 2024 - Present</w:t>
            </w:r>
          </w:p>
        </w:tc>
      </w:tr>
    </w:tbl>
    <w:p w14:paraId="199199E0" w14:textId="49C8FE72" w:rsidR="007A3E82" w:rsidRPr="001709E3" w:rsidRDefault="007A3E82" w:rsidP="00A24520">
      <w:pPr>
        <w:spacing w:line="120" w:lineRule="auto"/>
        <w:rPr>
          <w:rFonts w:asciiTheme="minorHAnsi" w:hAnsiTheme="minorHAnsi" w:cstheme="minorHAnsi"/>
          <w:sz w:val="18"/>
          <w:szCs w:val="18"/>
        </w:rPr>
      </w:pPr>
    </w:p>
    <w:p w14:paraId="0C9A7B8C" w14:textId="2E51B3B4" w:rsidR="00102CA3" w:rsidRPr="00102CA3" w:rsidRDefault="00102CA3" w:rsidP="00102CA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4767D4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Resolved 50+ bugs across various modules and improved code efficiency, enhancing both frontend and backend performance, resulting in better system responsiveness and increased user satisfaction.</w:t>
      </w:r>
    </w:p>
    <w:p w14:paraId="7B60F877" w14:textId="179BE434" w:rsidR="00AB761D" w:rsidRDefault="00AB761D" w:rsidP="00AE5EE7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Collaborated on the design and implementation of over </w:t>
      </w:r>
      <w:r w:rsidR="004767D4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30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key application features, </w:t>
      </w:r>
      <w:r w:rsidR="00F15108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resulting in a 25% improvement in user interaction and engagement.</w:t>
      </w:r>
    </w:p>
    <w:p w14:paraId="13EBDFC1" w14:textId="2A7DBC75" w:rsidR="00102CA3" w:rsidRPr="00102CA3" w:rsidRDefault="00102CA3" w:rsidP="00102CA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Worked 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closely 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with cross-functional teams of 1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0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+ dev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eloper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s in an Agile style environment with pair programming and code reviews.</w:t>
      </w:r>
    </w:p>
    <w:p w14:paraId="7185CB83" w14:textId="4B773117" w:rsidR="007A15C4" w:rsidRDefault="007A15C4" w:rsidP="007A15C4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Integrating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RESTful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APIs with a strong focus on performance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, scalability, and seamless data flow, ensuring fast and reliable functionality.</w:t>
      </w:r>
    </w:p>
    <w:p w14:paraId="72AFDAAF" w14:textId="3A0DD489" w:rsidR="00102CA3" w:rsidRPr="00102CA3" w:rsidRDefault="00102CA3" w:rsidP="00102CA3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Implemented and 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optimize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state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managemen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with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Zustan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to ensure consistent and maintainable application behavior.</w:t>
      </w:r>
    </w:p>
    <w:p w14:paraId="75E7952D" w14:textId="5C2CB99B" w:rsidR="006E42ED" w:rsidRPr="007A15C4" w:rsidRDefault="006E42ED" w:rsidP="007A15C4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Implemented and maintained user authentication with Clerk, ensuring secure and seamless access control.</w:t>
      </w:r>
    </w:p>
    <w:p w14:paraId="404D60A5" w14:textId="1575518C" w:rsidR="006E42ED" w:rsidRPr="00AE5EE7" w:rsidRDefault="006E42ED" w:rsidP="00AE5EE7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Designed and managed PostgreSQL databases</w:t>
      </w:r>
      <w:r w:rsidR="00102CA3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, 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ensuring data integrity through efficient maintenance and organization.</w:t>
      </w:r>
    </w:p>
    <w:p w14:paraId="3DF71CE7" w14:textId="115AC5D1" w:rsidR="00123DBD" w:rsidRPr="00123DBD" w:rsidRDefault="00123DBD" w:rsidP="00123DBD">
      <w:pPr>
        <w:pStyle w:val="ListParagraph"/>
        <w:numPr>
          <w:ilvl w:val="0"/>
          <w:numId w:val="13"/>
        </w:numP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Manage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proper version control using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Gi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to maintain code integrity and facilitate seamless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CI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/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C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processes.</w:t>
      </w:r>
    </w:p>
    <w:p w14:paraId="67FD6B0B" w14:textId="77777777" w:rsidR="009678F2" w:rsidRPr="009678F2" w:rsidRDefault="009678F2" w:rsidP="00A024B4">
      <w:pPr>
        <w:spacing w:line="120" w:lineRule="auto"/>
        <w:rPr>
          <w:rFonts w:asciiTheme="minorHAnsi" w:hAnsiTheme="minorHAnsi" w:cstheme="minorHAnsi"/>
          <w:sz w:val="18"/>
          <w:szCs w:val="18"/>
        </w:rPr>
      </w:pPr>
    </w:p>
    <w:p w14:paraId="34CA561B" w14:textId="24001CE4" w:rsidR="009678F2" w:rsidRDefault="009678F2" w:rsidP="009678F2">
      <w:pPr>
        <w:rPr>
          <w:rFonts w:asciiTheme="minorHAnsi" w:hAnsiTheme="minorHAnsi" w:cstheme="minorHAnsi"/>
          <w:sz w:val="18"/>
          <w:szCs w:val="18"/>
        </w:rPr>
      </w:pPr>
      <w:r w:rsidRPr="00BA2D06">
        <w:rPr>
          <w:rFonts w:asciiTheme="minorHAnsi" w:hAnsiTheme="minorHAnsi" w:cstheme="minorHAnsi"/>
          <w:b/>
          <w:bCs/>
          <w:sz w:val="18"/>
          <w:szCs w:val="18"/>
        </w:rPr>
        <w:t>Technologies</w:t>
      </w:r>
      <w:r>
        <w:rPr>
          <w:rFonts w:asciiTheme="minorHAnsi" w:hAnsiTheme="minorHAnsi" w:cstheme="minorHAnsi"/>
          <w:sz w:val="18"/>
          <w:szCs w:val="18"/>
        </w:rPr>
        <w:t>: HTML, CSS, JavaScript, TypeScript, React, Tailwind CSS, Next.js, Docker, Zustand</w:t>
      </w:r>
      <w:r w:rsidR="00644687">
        <w:rPr>
          <w:rFonts w:asciiTheme="minorHAnsi" w:hAnsiTheme="minorHAnsi" w:cstheme="minorHAnsi"/>
          <w:sz w:val="18"/>
          <w:szCs w:val="18"/>
        </w:rPr>
        <w:t>, Node.js, Clerk, PostgreSQL, Git</w:t>
      </w:r>
    </w:p>
    <w:p w14:paraId="52F700F3" w14:textId="77777777" w:rsidR="00A24520" w:rsidRPr="009678F2" w:rsidRDefault="00A24520" w:rsidP="006807E4">
      <w:pPr>
        <w:spacing w:line="120" w:lineRule="auto"/>
        <w:rPr>
          <w:rFonts w:asciiTheme="minorHAnsi" w:hAnsiTheme="minorHAnsi" w:cstheme="minorHAnsi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A24520" w14:paraId="4DFEF30A" w14:textId="77777777" w:rsidTr="00A24520">
        <w:tc>
          <w:tcPr>
            <w:tcW w:w="5395" w:type="dxa"/>
          </w:tcPr>
          <w:p w14:paraId="5CB5BDDE" w14:textId="339AF794" w:rsidR="00A24520" w:rsidRDefault="00A24520" w:rsidP="0030654F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eastAsia="Helvetica Neue"/>
                <w:b/>
                <w:bCs/>
                <w:sz w:val="20"/>
                <w:szCs w:val="20"/>
              </w:rPr>
              <w:t xml:space="preserve">Frontend Developer </w:t>
            </w:r>
            <w:r w:rsidRPr="009E271F">
              <w:rPr>
                <w:rFonts w:eastAsia="Helvetica Neue"/>
                <w:sz w:val="20"/>
                <w:szCs w:val="20"/>
              </w:rPr>
              <w:t>|</w:t>
            </w:r>
            <w:r>
              <w:rPr>
                <w:rFonts w:eastAsia="Helvetica Neue"/>
                <w:b/>
                <w:bCs/>
                <w:sz w:val="20"/>
                <w:szCs w:val="20"/>
              </w:rPr>
              <w:t xml:space="preserve"> </w:t>
            </w:r>
            <w:r w:rsidR="009E688D">
              <w:rPr>
                <w:rFonts w:eastAsia="Helvetica Neue"/>
                <w:sz w:val="20"/>
                <w:szCs w:val="20"/>
              </w:rPr>
              <w:t>Developer Pro</w:t>
            </w:r>
            <w:r>
              <w:rPr>
                <w:rFonts w:eastAsia="Helvetica Neue"/>
                <w:sz w:val="20"/>
                <w:szCs w:val="20"/>
              </w:rPr>
              <w:t xml:space="preserve"> | Remote</w:t>
            </w:r>
          </w:p>
        </w:tc>
        <w:tc>
          <w:tcPr>
            <w:tcW w:w="5395" w:type="dxa"/>
          </w:tcPr>
          <w:p w14:paraId="4341CA69" w14:textId="44295226" w:rsidR="00A24520" w:rsidRPr="008D31C9" w:rsidRDefault="00A24520" w:rsidP="0030654F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D31C9">
              <w:rPr>
                <w:rFonts w:asciiTheme="minorHAnsi" w:hAnsiTheme="minorHAnsi" w:cstheme="minorHAnsi"/>
                <w:sz w:val="20"/>
                <w:szCs w:val="20"/>
              </w:rPr>
              <w:t>December 2023 – November 2024</w:t>
            </w:r>
          </w:p>
        </w:tc>
      </w:tr>
    </w:tbl>
    <w:p w14:paraId="6139D05D" w14:textId="77777777" w:rsidR="00AB761D" w:rsidRPr="00940AF7" w:rsidRDefault="00AB761D" w:rsidP="00BA2D06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line="120" w:lineRule="auto"/>
        <w:jc w:val="both"/>
        <w:rPr>
          <w:rFonts w:eastAsia="Helvetica Neue"/>
          <w:sz w:val="20"/>
          <w:szCs w:val="20"/>
        </w:rPr>
      </w:pPr>
    </w:p>
    <w:p w14:paraId="0DE46FFE" w14:textId="5F865249" w:rsidR="0011081B" w:rsidRDefault="0011081B" w:rsidP="0011081B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Resolve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over </w:t>
      </w:r>
      <w:r w:rsidR="004767D4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100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bugs across various modules and applications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, improving both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user satisfaction and code efficiency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through targeted fixes and optimizations.</w:t>
      </w:r>
    </w:p>
    <w:p w14:paraId="396CEA8D" w14:textId="52AE078A" w:rsidR="001709E3" w:rsidRPr="0011081B" w:rsidRDefault="001709E3" w:rsidP="0011081B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Le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the design and development of responsive, visually appealing web applications using </w:t>
      </w:r>
      <w:r w:rsidR="007A15C4">
        <w:rPr>
          <w:rFonts w:asciiTheme="minorHAnsi" w:hAnsiTheme="minorHAnsi" w:cstheme="minorHAnsi"/>
          <w:color w:val="auto"/>
          <w:sz w:val="18"/>
          <w:szCs w:val="18"/>
        </w:rPr>
        <w:t xml:space="preserve">React.js,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TypeScrip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,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Nex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.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js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, and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Tailwind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</w:t>
      </w:r>
      <w:r w:rsidRPr="00666470">
        <w:rPr>
          <w:rFonts w:asciiTheme="minorHAnsi" w:hAnsiTheme="minorHAnsi" w:cstheme="minorHAnsi"/>
          <w:color w:val="auto"/>
          <w:sz w:val="18"/>
          <w:szCs w:val="18"/>
        </w:rPr>
        <w:t>CSS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.</w:t>
      </w:r>
    </w:p>
    <w:p w14:paraId="097AF819" w14:textId="54098FF4" w:rsidR="00AB761D" w:rsidRDefault="00AE5EE7" w:rsidP="00AB761D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Converted UI design templates from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Figma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into</w:t>
      </w:r>
      <w:r w:rsidR="00F15108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fully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responsive web applications using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Reac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.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js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and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TypeScrip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.</w:t>
      </w:r>
    </w:p>
    <w:p w14:paraId="404B32A9" w14:textId="2E41081F" w:rsidR="0011081B" w:rsidRPr="0011081B" w:rsidRDefault="0011081B" w:rsidP="0011081B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Collaborated on the design and implementation of 20+ key application features, improving user interaction by 20%</w:t>
      </w: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through thoughtful feature enhancements and optimizations.</w:t>
      </w:r>
    </w:p>
    <w:p w14:paraId="41B5FACD" w14:textId="59343DAF" w:rsidR="00AE5EE7" w:rsidRDefault="00AE5EE7" w:rsidP="00AB761D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Mastery of modern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JavaScript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(ES6+) as well as Web Standards,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HTML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, and </w:t>
      </w:r>
      <w:r w:rsidRPr="00414632">
        <w:rPr>
          <w:rFonts w:asciiTheme="minorHAnsi" w:hAnsiTheme="minorHAnsi" w:cstheme="minorHAnsi"/>
          <w:color w:val="auto"/>
          <w:sz w:val="18"/>
          <w:szCs w:val="18"/>
        </w:rPr>
        <w:t>CSS</w:t>
      </w:r>
      <w:r w:rsidRPr="00AE5EE7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frameworks</w:t>
      </w:r>
      <w:r w:rsidR="00F15108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 xml:space="preserve"> delivering high-quality code across projects.</w:t>
      </w:r>
    </w:p>
    <w:p w14:paraId="0DA64EA2" w14:textId="18DDEE76" w:rsidR="00A74B71" w:rsidRDefault="004729B5" w:rsidP="00A74B71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Cultivated a collaborative team environment, advocating for knowledge sharing through pair programming and code review sessions, contributing to team growth and productivity.</w:t>
      </w:r>
    </w:p>
    <w:p w14:paraId="6C658E72" w14:textId="77777777" w:rsidR="00A74B71" w:rsidRPr="00A74B71" w:rsidRDefault="00A74B71" w:rsidP="00A74B71">
      <w:pPr>
        <w:jc w:val="both"/>
        <w:rPr>
          <w:rFonts w:asciiTheme="minorHAnsi" w:hAnsiTheme="minorHAnsi" w:cstheme="minorHAnsi"/>
          <w:sz w:val="18"/>
          <w:szCs w:val="18"/>
        </w:rPr>
      </w:pPr>
    </w:p>
    <w:p w14:paraId="5793C423" w14:textId="1A99E88B" w:rsidR="009678F2" w:rsidRPr="009678F2" w:rsidRDefault="009678F2" w:rsidP="009678F2">
      <w:pPr>
        <w:rPr>
          <w:rFonts w:asciiTheme="minorHAnsi" w:hAnsiTheme="minorHAnsi" w:cstheme="minorHAnsi"/>
          <w:sz w:val="18"/>
          <w:szCs w:val="18"/>
        </w:rPr>
      </w:pPr>
      <w:r w:rsidRPr="00BA2D06">
        <w:rPr>
          <w:rFonts w:asciiTheme="minorHAnsi" w:hAnsiTheme="minorHAnsi" w:cstheme="minorHAnsi"/>
          <w:b/>
          <w:bCs/>
          <w:sz w:val="18"/>
          <w:szCs w:val="18"/>
        </w:rPr>
        <w:t>Technologies</w:t>
      </w:r>
      <w:r>
        <w:rPr>
          <w:rFonts w:asciiTheme="minorHAnsi" w:hAnsiTheme="minorHAnsi" w:cstheme="minorHAnsi"/>
          <w:sz w:val="18"/>
          <w:szCs w:val="18"/>
        </w:rPr>
        <w:t>: HTML, CSS, JavaScript, TypeScript, React, React Context API, Tailwind CSS, Next.js</w:t>
      </w:r>
      <w:r w:rsidR="00644687">
        <w:rPr>
          <w:rFonts w:asciiTheme="minorHAnsi" w:hAnsiTheme="minorHAnsi" w:cstheme="minorHAnsi"/>
          <w:sz w:val="18"/>
          <w:szCs w:val="18"/>
        </w:rPr>
        <w:t>, Figma, Git</w:t>
      </w:r>
    </w:p>
    <w:p w14:paraId="6163DDE6" w14:textId="77777777" w:rsidR="00CE6FE9" w:rsidRPr="00FC2873" w:rsidRDefault="00CE6FE9" w:rsidP="00AF692C">
      <w:pPr>
        <w:pBdr>
          <w:top w:val="nil"/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A24520" w14:paraId="539A4B6E" w14:textId="77777777" w:rsidTr="00A24520">
        <w:tc>
          <w:tcPr>
            <w:tcW w:w="5395" w:type="dxa"/>
          </w:tcPr>
          <w:p w14:paraId="5C9BFF0F" w14:textId="31D3E185" w:rsidR="00A24520" w:rsidRPr="00A24520" w:rsidRDefault="00A24520" w:rsidP="00A24520">
            <w:pPr>
              <w:tabs>
                <w:tab w:val="right" w:pos="7155"/>
              </w:tabs>
              <w:rPr>
                <w:rFonts w:eastAsia="Helvetica Neue"/>
                <w:sz w:val="20"/>
                <w:szCs w:val="20"/>
              </w:rPr>
            </w:pPr>
            <w:r>
              <w:rPr>
                <w:rFonts w:eastAsia="Helvetica Neue"/>
                <w:b/>
                <w:bCs/>
                <w:sz w:val="20"/>
                <w:szCs w:val="20"/>
              </w:rPr>
              <w:t>Maintenance Supervisor</w:t>
            </w:r>
            <w:r>
              <w:rPr>
                <w:rFonts w:eastAsia="Helvetica Neue"/>
                <w:sz w:val="20"/>
                <w:szCs w:val="20"/>
              </w:rPr>
              <w:t xml:space="preserve"> | Cleveland Cliffs | Burns Harbor, IN</w:t>
            </w:r>
          </w:p>
        </w:tc>
        <w:tc>
          <w:tcPr>
            <w:tcW w:w="5395" w:type="dxa"/>
          </w:tcPr>
          <w:p w14:paraId="6794D41D" w14:textId="113EE7E0" w:rsidR="00A24520" w:rsidRPr="008D31C9" w:rsidRDefault="00A24520" w:rsidP="00A24520">
            <w:pPr>
              <w:tabs>
                <w:tab w:val="right" w:pos="7155"/>
              </w:tabs>
              <w:jc w:val="right"/>
              <w:rPr>
                <w:rFonts w:eastAsia="Helvetica Neue"/>
                <w:sz w:val="20"/>
                <w:szCs w:val="20"/>
              </w:rPr>
            </w:pPr>
            <w:r w:rsidRPr="008D31C9">
              <w:rPr>
                <w:rFonts w:eastAsia="Helvetica Neue"/>
                <w:sz w:val="20"/>
                <w:szCs w:val="20"/>
              </w:rPr>
              <w:t>May 2015 – September 202</w:t>
            </w:r>
            <w:r w:rsidR="00F8561A" w:rsidRPr="008D31C9">
              <w:rPr>
                <w:rFonts w:eastAsia="Helvetica Neue"/>
                <w:sz w:val="20"/>
                <w:szCs w:val="20"/>
              </w:rPr>
              <w:t>4</w:t>
            </w:r>
          </w:p>
        </w:tc>
      </w:tr>
    </w:tbl>
    <w:p w14:paraId="56086DDE" w14:textId="77777777" w:rsidR="00A24520" w:rsidRPr="00940AF7" w:rsidRDefault="00A24520" w:rsidP="00BA2D06">
      <w:pPr>
        <w:pBdr>
          <w:top w:val="nil"/>
          <w:left w:val="nil"/>
          <w:bottom w:val="nil"/>
          <w:right w:val="nil"/>
          <w:between w:val="nil"/>
        </w:pBdr>
        <w:tabs>
          <w:tab w:val="right" w:pos="7155"/>
        </w:tabs>
        <w:spacing w:line="120" w:lineRule="auto"/>
        <w:jc w:val="both"/>
        <w:rPr>
          <w:rFonts w:eastAsia="Helvetica Neue"/>
          <w:sz w:val="20"/>
          <w:szCs w:val="20"/>
        </w:rPr>
      </w:pPr>
    </w:p>
    <w:p w14:paraId="6C5E1E34" w14:textId="77777777" w:rsidR="00221C4B" w:rsidRDefault="00221C4B" w:rsidP="00666470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221C4B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Developed exceptional leadership abilities while managing large-scale projects, demonstrating strong decision-making, delegation, and adaptability when facing changing priorities and resource constraints.</w:t>
      </w:r>
    </w:p>
    <w:p w14:paraId="420A2A23" w14:textId="77777777" w:rsidR="00221C4B" w:rsidRDefault="00221C4B" w:rsidP="00666470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 w:rsidRPr="00221C4B"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Cultivated team-building expertise through repair initiatives and cross-functional training programs, showcasing the ability to identify individual strengths, facilitate knowledge sharing, and create collaborative learning environments</w:t>
      </w:r>
    </w:p>
    <w:p w14:paraId="6B5B6D5D" w14:textId="400EEABC" w:rsidR="00666470" w:rsidRDefault="00221C4B" w:rsidP="00666470">
      <w:pPr>
        <w:pStyle w:val="ListParagraph"/>
        <w:numPr>
          <w:ilvl w:val="0"/>
          <w:numId w:val="13"/>
        </w:numPr>
        <w:jc w:val="both"/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color w:val="auto"/>
          <w:sz w:val="18"/>
          <w:szCs w:val="18"/>
        </w:rPr>
        <w:t>Refined conflict resolution and interpersonal communication skills by effectively mediating team disagreements, actively listening to diverse perspectives, and facilitating constructive dialogue that transforms tension into productive collaboration.</w:t>
      </w:r>
    </w:p>
    <w:p w14:paraId="74BB855E" w14:textId="77777777" w:rsidR="00A33D33" w:rsidRDefault="00A33D33" w:rsidP="00F15108">
      <w:pPr>
        <w:spacing w:line="120" w:lineRule="auto"/>
        <w:jc w:val="both"/>
        <w:rPr>
          <w:rFonts w:asciiTheme="minorHAnsi" w:hAnsiTheme="minorHAnsi" w:cstheme="minorHAnsi"/>
          <w:sz w:val="18"/>
          <w:szCs w:val="18"/>
        </w:rPr>
      </w:pPr>
    </w:p>
    <w:p w14:paraId="6AE38B67" w14:textId="777B3CB7" w:rsidR="004F3118" w:rsidRPr="00A81D06" w:rsidRDefault="004F3118" w:rsidP="004F3118">
      <w:pPr>
        <w:pBdr>
          <w:top w:val="nil"/>
          <w:left w:val="nil"/>
          <w:bottom w:val="nil"/>
          <w:right w:val="nil"/>
          <w:between w:val="nil"/>
        </w:pBdr>
        <w:rPr>
          <w:rFonts w:eastAsia="Palatino Linotype"/>
          <w:b/>
          <w:sz w:val="24"/>
          <w:szCs w:val="28"/>
        </w:rPr>
      </w:pPr>
      <w:r w:rsidRPr="00A81D06">
        <w:rPr>
          <w:rFonts w:eastAsia="Palatino Linotype"/>
          <w:b/>
          <w:sz w:val="24"/>
          <w:szCs w:val="28"/>
        </w:rPr>
        <w:t>Education</w:t>
      </w:r>
    </w:p>
    <w:p w14:paraId="3667F1C5" w14:textId="77777777" w:rsidR="004F3118" w:rsidRDefault="004F3118" w:rsidP="004F3118">
      <w:pPr>
        <w:pBdr>
          <w:top w:val="nil"/>
          <w:left w:val="nil"/>
          <w:bottom w:val="single" w:sz="6" w:space="1" w:color="auto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p w14:paraId="4CB2D614" w14:textId="77777777" w:rsidR="004F3118" w:rsidRDefault="004F3118" w:rsidP="004729B5">
      <w:pPr>
        <w:pBdr>
          <w:left w:val="nil"/>
          <w:bottom w:val="nil"/>
          <w:right w:val="nil"/>
          <w:between w:val="nil"/>
        </w:pBdr>
        <w:spacing w:line="120" w:lineRule="auto"/>
        <w:rPr>
          <w:rFonts w:eastAsia="Palatino Linotype"/>
          <w:b/>
          <w:color w:val="5F1C4A"/>
          <w:sz w:val="24"/>
          <w:szCs w:val="28"/>
        </w:rPr>
      </w:pPr>
    </w:p>
    <w:p w14:paraId="5A5FE591" w14:textId="617845C0" w:rsidR="00A024B4" w:rsidRPr="008D31C9" w:rsidRDefault="00A024B4" w:rsidP="00A024B4">
      <w:pPr>
        <w:pBdr>
          <w:top w:val="nil"/>
          <w:left w:val="nil"/>
          <w:bottom w:val="nil"/>
          <w:right w:val="nil"/>
          <w:between w:val="nil"/>
        </w:pBdr>
        <w:rPr>
          <w:rFonts w:eastAsia="Palatino Linotype"/>
          <w:b/>
          <w:sz w:val="24"/>
          <w:szCs w:val="24"/>
        </w:rPr>
      </w:pPr>
      <w:r w:rsidRPr="008D31C9">
        <w:rPr>
          <w:rFonts w:eastAsia="Palatino Linotype"/>
          <w:b/>
          <w:sz w:val="24"/>
          <w:szCs w:val="24"/>
        </w:rPr>
        <w:t>Bachelors of Science in Computer Engineer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A24520" w14:paraId="57B87575" w14:textId="77777777" w:rsidTr="00A24520">
        <w:tc>
          <w:tcPr>
            <w:tcW w:w="5395" w:type="dxa"/>
          </w:tcPr>
          <w:p w14:paraId="2C1822D2" w14:textId="14347BEB" w:rsidR="00A24520" w:rsidRPr="008D31C9" w:rsidRDefault="00A24520" w:rsidP="00A24520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8D31C9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Michigan Technological University</w:t>
            </w:r>
            <w:r w:rsidRPr="008D31C9">
              <w:rPr>
                <w:rFonts w:asciiTheme="minorHAnsi" w:hAnsiTheme="minorHAnsi" w:cstheme="minorHAnsi"/>
                <w:sz w:val="20"/>
                <w:szCs w:val="20"/>
              </w:rPr>
              <w:t xml:space="preserve"> | Houghton, MI</w:t>
            </w:r>
          </w:p>
        </w:tc>
        <w:tc>
          <w:tcPr>
            <w:tcW w:w="5395" w:type="dxa"/>
          </w:tcPr>
          <w:p w14:paraId="34FC8CF5" w14:textId="3D3B0EDC" w:rsidR="00A24520" w:rsidRPr="008D31C9" w:rsidRDefault="00A24520" w:rsidP="00A24520">
            <w:pP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 w:rsidRPr="008D31C9">
              <w:rPr>
                <w:rFonts w:asciiTheme="minorHAnsi" w:hAnsiTheme="minorHAnsi" w:cstheme="minorHAnsi"/>
                <w:sz w:val="20"/>
                <w:szCs w:val="20"/>
              </w:rPr>
              <w:t>2010 - 2015</w:t>
            </w:r>
          </w:p>
        </w:tc>
      </w:tr>
    </w:tbl>
    <w:p w14:paraId="5CAB6FD2" w14:textId="3424593C" w:rsidR="004F3118" w:rsidRPr="004F3118" w:rsidRDefault="004F3118" w:rsidP="00A24520">
      <w:pPr>
        <w:jc w:val="both"/>
        <w:rPr>
          <w:rFonts w:asciiTheme="minorHAnsi" w:hAnsiTheme="minorHAnsi" w:cstheme="minorHAnsi"/>
          <w:sz w:val="18"/>
          <w:szCs w:val="18"/>
        </w:rPr>
      </w:pPr>
    </w:p>
    <w:sectPr w:rsidR="004F3118" w:rsidRPr="004F3118" w:rsidSect="006807E4">
      <w:footerReference w:type="default" r:id="rId11"/>
      <w:pgSz w:w="12240" w:h="15840"/>
      <w:pgMar w:top="576" w:right="576" w:bottom="576" w:left="576" w:header="288" w:footer="28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E20CF4" w14:textId="77777777" w:rsidR="00CF52ED" w:rsidRDefault="00CF52ED">
      <w:r>
        <w:separator/>
      </w:r>
    </w:p>
  </w:endnote>
  <w:endnote w:type="continuationSeparator" w:id="0">
    <w:p w14:paraId="62CE42EF" w14:textId="77777777" w:rsidR="00CF52ED" w:rsidRDefault="00CF52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 Neue"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4D"/>
    <w:family w:val="swiss"/>
    <w:pitch w:val="variable"/>
    <w:sig w:usb0="800000AF" w:usb1="5000204A" w:usb2="00000000" w:usb3="00000000" w:csb0="0000009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2940DC4" w14:textId="77777777" w:rsidR="00BC58DE" w:rsidRPr="004B4643" w:rsidRDefault="00F03C4E">
    <w:pPr>
      <w:tabs>
        <w:tab w:val="center" w:pos="4550"/>
        <w:tab w:val="left" w:pos="5818"/>
      </w:tabs>
      <w:ind w:right="260"/>
      <w:jc w:val="right"/>
      <w:rPr>
        <w:rFonts w:ascii="Helvetica" w:eastAsia="Avenir" w:hAnsi="Helvetica" w:cs="Avenir"/>
        <w:color w:val="5F1C4A"/>
        <w:sz w:val="18"/>
        <w:szCs w:val="18"/>
      </w:rPr>
    </w:pPr>
    <w:r w:rsidRPr="004B4643">
      <w:rPr>
        <w:rFonts w:ascii="Helvetica" w:eastAsia="Avenir" w:hAnsi="Helvetica" w:cs="Avenir"/>
        <w:color w:val="5F1C4A"/>
        <w:sz w:val="18"/>
        <w:szCs w:val="18"/>
      </w:rPr>
      <w:t xml:space="preserve">Page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PAGE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F81FF0">
      <w:rPr>
        <w:rFonts w:ascii="Helvetica" w:eastAsia="Avenir" w:hAnsi="Helvetica" w:cs="Avenir"/>
        <w:noProof/>
        <w:color w:val="5F1C4A"/>
        <w:sz w:val="18"/>
        <w:szCs w:val="18"/>
      </w:rPr>
      <w:t>1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  <w:r w:rsidRPr="004B4643">
      <w:rPr>
        <w:rFonts w:ascii="Helvetica" w:eastAsia="Avenir" w:hAnsi="Helvetica" w:cs="Avenir"/>
        <w:color w:val="5F1C4A"/>
        <w:sz w:val="18"/>
        <w:szCs w:val="18"/>
      </w:rPr>
      <w:t xml:space="preserve"> | 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begin"/>
    </w:r>
    <w:r w:rsidRPr="004B4643">
      <w:rPr>
        <w:rFonts w:ascii="Helvetica" w:eastAsia="Avenir" w:hAnsi="Helvetica" w:cs="Avenir"/>
        <w:color w:val="5F1C4A"/>
        <w:sz w:val="18"/>
        <w:szCs w:val="18"/>
      </w:rPr>
      <w:instrText>NUMPAGES</w:instrTex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separate"/>
    </w:r>
    <w:r w:rsidR="00F81FF0">
      <w:rPr>
        <w:rFonts w:ascii="Helvetica" w:eastAsia="Avenir" w:hAnsi="Helvetica" w:cs="Avenir"/>
        <w:noProof/>
        <w:color w:val="5F1C4A"/>
        <w:sz w:val="18"/>
        <w:szCs w:val="18"/>
      </w:rPr>
      <w:t>1</w:t>
    </w:r>
    <w:r w:rsidRPr="004B4643">
      <w:rPr>
        <w:rFonts w:ascii="Helvetica" w:eastAsia="Avenir" w:hAnsi="Helvetica" w:cs="Avenir"/>
        <w:color w:val="5F1C4A"/>
        <w:sz w:val="18"/>
        <w:szCs w:val="18"/>
      </w:rPr>
      <w:fldChar w:fldCharType="end"/>
    </w:r>
  </w:p>
  <w:p w14:paraId="64E101ED" w14:textId="77777777" w:rsidR="00BC58DE" w:rsidRDefault="00BC58D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ascii="Avenir" w:eastAsia="Avenir" w:hAnsi="Avenir" w:cs="Avenir"/>
        <w:color w:val="005F65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8A97192" w14:textId="77777777" w:rsidR="00CF52ED" w:rsidRDefault="00CF52ED">
      <w:r>
        <w:separator/>
      </w:r>
    </w:p>
  </w:footnote>
  <w:footnote w:type="continuationSeparator" w:id="0">
    <w:p w14:paraId="5F6F3BFB" w14:textId="77777777" w:rsidR="00CF52ED" w:rsidRDefault="00CF52E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B554F"/>
    <w:multiLevelType w:val="multilevel"/>
    <w:tmpl w:val="A24478C4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7EC65D7"/>
    <w:multiLevelType w:val="multilevel"/>
    <w:tmpl w:val="C088BD72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D9505BE"/>
    <w:multiLevelType w:val="hybridMultilevel"/>
    <w:tmpl w:val="0EB6B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left="36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315C5892"/>
    <w:multiLevelType w:val="multilevel"/>
    <w:tmpl w:val="3384D06E"/>
    <w:lvl w:ilvl="0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3AD65B06"/>
    <w:multiLevelType w:val="hybridMultilevel"/>
    <w:tmpl w:val="383C9D68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BDD3F04"/>
    <w:multiLevelType w:val="hybridMultilevel"/>
    <w:tmpl w:val="89D67B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3735D98"/>
    <w:multiLevelType w:val="hybridMultilevel"/>
    <w:tmpl w:val="A25C2A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62C436C"/>
    <w:multiLevelType w:val="hybridMultilevel"/>
    <w:tmpl w:val="636C8CFC"/>
    <w:lvl w:ilvl="0" w:tplc="2982D8BC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  <w:sz w:val="16"/>
        <w:szCs w:val="16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left="360" w:hanging="360"/>
      </w:pPr>
      <w:rPr>
        <w:rFonts w:ascii="Noto Sans Symbols" w:eastAsia="Noto Sans Symbols" w:hAnsi="Noto Sans Symbols" w:cs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59C826D0"/>
    <w:multiLevelType w:val="hybridMultilevel"/>
    <w:tmpl w:val="7346E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674D29"/>
    <w:multiLevelType w:val="hybridMultilevel"/>
    <w:tmpl w:val="ACE084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3" w15:restartNumberingAfterBreak="0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left="705" w:hanging="360"/>
      </w:pPr>
      <w:rPr>
        <w:rFonts w:ascii="Symbol" w:hAnsi="Symbol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ind w:left="14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5" w:hanging="360"/>
      </w:pPr>
      <w:rPr>
        <w:rFonts w:ascii="Wingdings" w:hAnsi="Wingdings" w:hint="default"/>
      </w:rPr>
    </w:lvl>
  </w:abstractNum>
  <w:num w:numId="1" w16cid:durableId="350449927">
    <w:abstractNumId w:val="3"/>
  </w:num>
  <w:num w:numId="2" w16cid:durableId="64188376">
    <w:abstractNumId w:val="9"/>
  </w:num>
  <w:num w:numId="3" w16cid:durableId="364795312">
    <w:abstractNumId w:val="13"/>
  </w:num>
  <w:num w:numId="4" w16cid:durableId="1931085015">
    <w:abstractNumId w:val="12"/>
  </w:num>
  <w:num w:numId="5" w16cid:durableId="72372489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42071159">
    <w:abstractNumId w:val="14"/>
  </w:num>
  <w:num w:numId="7" w16cid:durableId="890581775">
    <w:abstractNumId w:val="15"/>
  </w:num>
  <w:num w:numId="8" w16cid:durableId="24140804">
    <w:abstractNumId w:val="12"/>
  </w:num>
  <w:num w:numId="9" w16cid:durableId="222757106">
    <w:abstractNumId w:val="12"/>
  </w:num>
  <w:num w:numId="10" w16cid:durableId="505100376">
    <w:abstractNumId w:val="10"/>
  </w:num>
  <w:num w:numId="11" w16cid:durableId="2078356900">
    <w:abstractNumId w:val="2"/>
  </w:num>
  <w:num w:numId="12" w16cid:durableId="512651206">
    <w:abstractNumId w:val="6"/>
  </w:num>
  <w:num w:numId="13" w16cid:durableId="1227298117">
    <w:abstractNumId w:val="8"/>
  </w:num>
  <w:num w:numId="14" w16cid:durableId="858204204">
    <w:abstractNumId w:val="1"/>
  </w:num>
  <w:num w:numId="15" w16cid:durableId="1868786823">
    <w:abstractNumId w:val="0"/>
  </w:num>
  <w:num w:numId="16" w16cid:durableId="467552761">
    <w:abstractNumId w:val="4"/>
  </w:num>
  <w:num w:numId="17" w16cid:durableId="1669401018">
    <w:abstractNumId w:val="7"/>
  </w:num>
  <w:num w:numId="18" w16cid:durableId="1163544369">
    <w:abstractNumId w:val="11"/>
  </w:num>
  <w:num w:numId="19" w16cid:durableId="105311401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tjS0MLQwMTKwsDRW0lEKTi0uzszPAykwrwUAWeRiuywAAAA="/>
  </w:docVars>
  <w:rsids>
    <w:rsidRoot w:val="00BC58DE"/>
    <w:rsid w:val="00007035"/>
    <w:rsid w:val="00034FC5"/>
    <w:rsid w:val="00036379"/>
    <w:rsid w:val="000424EB"/>
    <w:rsid w:val="0004354D"/>
    <w:rsid w:val="000750B8"/>
    <w:rsid w:val="000818CE"/>
    <w:rsid w:val="000A3F73"/>
    <w:rsid w:val="000C3E76"/>
    <w:rsid w:val="000C7310"/>
    <w:rsid w:val="000D703F"/>
    <w:rsid w:val="000F77D5"/>
    <w:rsid w:val="00102CA3"/>
    <w:rsid w:val="0011081B"/>
    <w:rsid w:val="00123DBD"/>
    <w:rsid w:val="00140E90"/>
    <w:rsid w:val="001709E3"/>
    <w:rsid w:val="001822FF"/>
    <w:rsid w:val="001B0454"/>
    <w:rsid w:val="001B114E"/>
    <w:rsid w:val="001B21D0"/>
    <w:rsid w:val="001B4582"/>
    <w:rsid w:val="001C0C13"/>
    <w:rsid w:val="001E0543"/>
    <w:rsid w:val="001E68C7"/>
    <w:rsid w:val="00221C4B"/>
    <w:rsid w:val="0024071B"/>
    <w:rsid w:val="00261155"/>
    <w:rsid w:val="00263744"/>
    <w:rsid w:val="002676BC"/>
    <w:rsid w:val="002A67D8"/>
    <w:rsid w:val="002B40F4"/>
    <w:rsid w:val="002B4441"/>
    <w:rsid w:val="002B568D"/>
    <w:rsid w:val="002C5D34"/>
    <w:rsid w:val="002D169F"/>
    <w:rsid w:val="002F29DA"/>
    <w:rsid w:val="00306556"/>
    <w:rsid w:val="00321303"/>
    <w:rsid w:val="003310A6"/>
    <w:rsid w:val="003832C9"/>
    <w:rsid w:val="00392C2A"/>
    <w:rsid w:val="003A074B"/>
    <w:rsid w:val="003B2EDA"/>
    <w:rsid w:val="003C3563"/>
    <w:rsid w:val="003C7631"/>
    <w:rsid w:val="003D68FB"/>
    <w:rsid w:val="003E25DE"/>
    <w:rsid w:val="003E79DD"/>
    <w:rsid w:val="00403014"/>
    <w:rsid w:val="0040614F"/>
    <w:rsid w:val="0040637B"/>
    <w:rsid w:val="00414632"/>
    <w:rsid w:val="0044774A"/>
    <w:rsid w:val="004630CA"/>
    <w:rsid w:val="004729B5"/>
    <w:rsid w:val="004746A7"/>
    <w:rsid w:val="004767D4"/>
    <w:rsid w:val="00481A64"/>
    <w:rsid w:val="00487343"/>
    <w:rsid w:val="004912DE"/>
    <w:rsid w:val="00494B49"/>
    <w:rsid w:val="004B4643"/>
    <w:rsid w:val="004D604F"/>
    <w:rsid w:val="004E64C4"/>
    <w:rsid w:val="004F3118"/>
    <w:rsid w:val="00502324"/>
    <w:rsid w:val="005242E2"/>
    <w:rsid w:val="00527CC0"/>
    <w:rsid w:val="00574981"/>
    <w:rsid w:val="005815A5"/>
    <w:rsid w:val="005B0DEF"/>
    <w:rsid w:val="005B2ACC"/>
    <w:rsid w:val="005C0408"/>
    <w:rsid w:val="005C7AB3"/>
    <w:rsid w:val="005D47D3"/>
    <w:rsid w:val="005E03A0"/>
    <w:rsid w:val="005E102C"/>
    <w:rsid w:val="005E4687"/>
    <w:rsid w:val="005E7F9D"/>
    <w:rsid w:val="006010D9"/>
    <w:rsid w:val="00644687"/>
    <w:rsid w:val="00666470"/>
    <w:rsid w:val="00672D33"/>
    <w:rsid w:val="006732FD"/>
    <w:rsid w:val="006807E4"/>
    <w:rsid w:val="00682C97"/>
    <w:rsid w:val="006A3EAD"/>
    <w:rsid w:val="006B64D7"/>
    <w:rsid w:val="006C28BD"/>
    <w:rsid w:val="006D660D"/>
    <w:rsid w:val="006E42ED"/>
    <w:rsid w:val="007009C0"/>
    <w:rsid w:val="007160B4"/>
    <w:rsid w:val="00726B75"/>
    <w:rsid w:val="00740A74"/>
    <w:rsid w:val="00754D35"/>
    <w:rsid w:val="00760B58"/>
    <w:rsid w:val="00760D49"/>
    <w:rsid w:val="00763FD0"/>
    <w:rsid w:val="00773F56"/>
    <w:rsid w:val="0079246C"/>
    <w:rsid w:val="007A15C4"/>
    <w:rsid w:val="007A3E82"/>
    <w:rsid w:val="007C42F9"/>
    <w:rsid w:val="007D3798"/>
    <w:rsid w:val="007D758C"/>
    <w:rsid w:val="007F510A"/>
    <w:rsid w:val="00815705"/>
    <w:rsid w:val="008223EE"/>
    <w:rsid w:val="00837FFA"/>
    <w:rsid w:val="00843DB2"/>
    <w:rsid w:val="008446B5"/>
    <w:rsid w:val="00851CDD"/>
    <w:rsid w:val="00890288"/>
    <w:rsid w:val="0089535A"/>
    <w:rsid w:val="008B3AFB"/>
    <w:rsid w:val="008B4CF4"/>
    <w:rsid w:val="008D0320"/>
    <w:rsid w:val="008D1D7E"/>
    <w:rsid w:val="008D2DBC"/>
    <w:rsid w:val="008D31C9"/>
    <w:rsid w:val="008D60CC"/>
    <w:rsid w:val="00940AF7"/>
    <w:rsid w:val="00955A69"/>
    <w:rsid w:val="009604A1"/>
    <w:rsid w:val="009678F2"/>
    <w:rsid w:val="00980235"/>
    <w:rsid w:val="00987BE1"/>
    <w:rsid w:val="009909AC"/>
    <w:rsid w:val="009C4BB1"/>
    <w:rsid w:val="009E271F"/>
    <w:rsid w:val="009E6430"/>
    <w:rsid w:val="009E688D"/>
    <w:rsid w:val="00A024B4"/>
    <w:rsid w:val="00A23F08"/>
    <w:rsid w:val="00A24520"/>
    <w:rsid w:val="00A33D33"/>
    <w:rsid w:val="00A46EDE"/>
    <w:rsid w:val="00A6369E"/>
    <w:rsid w:val="00A74B71"/>
    <w:rsid w:val="00A81D06"/>
    <w:rsid w:val="00A91590"/>
    <w:rsid w:val="00A97C0E"/>
    <w:rsid w:val="00AA4433"/>
    <w:rsid w:val="00AB761D"/>
    <w:rsid w:val="00AC4594"/>
    <w:rsid w:val="00AE5EE7"/>
    <w:rsid w:val="00AF1F9A"/>
    <w:rsid w:val="00AF692C"/>
    <w:rsid w:val="00B05C5E"/>
    <w:rsid w:val="00B13495"/>
    <w:rsid w:val="00B339FC"/>
    <w:rsid w:val="00B34121"/>
    <w:rsid w:val="00B36145"/>
    <w:rsid w:val="00B47E5C"/>
    <w:rsid w:val="00B672AB"/>
    <w:rsid w:val="00BA2D06"/>
    <w:rsid w:val="00BC58DE"/>
    <w:rsid w:val="00BC6825"/>
    <w:rsid w:val="00BE2665"/>
    <w:rsid w:val="00BE7DDE"/>
    <w:rsid w:val="00C02118"/>
    <w:rsid w:val="00C05E2C"/>
    <w:rsid w:val="00C130C6"/>
    <w:rsid w:val="00C90F21"/>
    <w:rsid w:val="00C93E8C"/>
    <w:rsid w:val="00C951F6"/>
    <w:rsid w:val="00CA3127"/>
    <w:rsid w:val="00CC0675"/>
    <w:rsid w:val="00CE049C"/>
    <w:rsid w:val="00CE2305"/>
    <w:rsid w:val="00CE6FE9"/>
    <w:rsid w:val="00CF52ED"/>
    <w:rsid w:val="00D00D72"/>
    <w:rsid w:val="00D01184"/>
    <w:rsid w:val="00D10D2F"/>
    <w:rsid w:val="00D2313C"/>
    <w:rsid w:val="00D775D2"/>
    <w:rsid w:val="00D77FF4"/>
    <w:rsid w:val="00D90C29"/>
    <w:rsid w:val="00D93E15"/>
    <w:rsid w:val="00D93FB1"/>
    <w:rsid w:val="00DD5E85"/>
    <w:rsid w:val="00DF7AE1"/>
    <w:rsid w:val="00E00370"/>
    <w:rsid w:val="00E11E09"/>
    <w:rsid w:val="00E203FA"/>
    <w:rsid w:val="00E217FC"/>
    <w:rsid w:val="00E3006B"/>
    <w:rsid w:val="00E3190A"/>
    <w:rsid w:val="00E36778"/>
    <w:rsid w:val="00E474E2"/>
    <w:rsid w:val="00E63939"/>
    <w:rsid w:val="00E709D7"/>
    <w:rsid w:val="00E80791"/>
    <w:rsid w:val="00E83471"/>
    <w:rsid w:val="00EB3D33"/>
    <w:rsid w:val="00EB6683"/>
    <w:rsid w:val="00EC5491"/>
    <w:rsid w:val="00ED0534"/>
    <w:rsid w:val="00ED094F"/>
    <w:rsid w:val="00ED35D7"/>
    <w:rsid w:val="00EF7A49"/>
    <w:rsid w:val="00F03C4E"/>
    <w:rsid w:val="00F0769A"/>
    <w:rsid w:val="00F10415"/>
    <w:rsid w:val="00F15108"/>
    <w:rsid w:val="00F24092"/>
    <w:rsid w:val="00F32FDD"/>
    <w:rsid w:val="00F51E9F"/>
    <w:rsid w:val="00F53385"/>
    <w:rsid w:val="00F54210"/>
    <w:rsid w:val="00F552C4"/>
    <w:rsid w:val="00F624B0"/>
    <w:rsid w:val="00F67201"/>
    <w:rsid w:val="00F81FF0"/>
    <w:rsid w:val="00F8561A"/>
    <w:rsid w:val="00FC28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67D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table" w:styleId="TableGrid">
    <w:name w:val="Table Grid"/>
    <w:basedOn w:val="TableNormal"/>
    <w:uiPriority w:val="39"/>
    <w:rsid w:val="00DF213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41691"/>
  </w:style>
  <w:style w:type="paragraph" w:styleId="Footer">
    <w:name w:val="footer"/>
    <w:basedOn w:val="Normal"/>
    <w:link w:val="FooterChar"/>
    <w:uiPriority w:val="99"/>
    <w:unhideWhenUsed/>
    <w:rsid w:val="0064169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41691"/>
  </w:style>
  <w:style w:type="character" w:customStyle="1" w:styleId="TitleChar">
    <w:name w:val="Title Char"/>
    <w:basedOn w:val="DefaultParagraphFont"/>
    <w:link w:val="Title"/>
    <w:uiPriority w:val="10"/>
    <w:rsid w:val="006877D6"/>
    <w:rPr>
      <w:rFonts w:ascii="Palatino Linotype" w:hAnsi="Palatino Linotype" w:cs="Helvetica"/>
      <w:b/>
      <w:bCs/>
      <w:color w:val="005F65"/>
      <w:sz w:val="40"/>
      <w:szCs w:val="40"/>
    </w:rPr>
  </w:style>
  <w:style w:type="paragraph" w:styleId="Subtitle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eastAsia="Palatino Linotype" w:hAnsi="Palatino Linotype" w:cs="Palatino Linotype"/>
      <w:color w:val="005F6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6877D6"/>
    <w:rPr>
      <w:rFonts w:ascii="Palatino Linotype" w:hAnsi="Palatino Linotype" w:cs="Helvetica"/>
      <w:color w:val="005F65"/>
      <w:sz w:val="24"/>
      <w:szCs w:val="24"/>
    </w:rPr>
  </w:style>
  <w:style w:type="paragraph" w:customStyle="1" w:styleId="HiddenSection">
    <w:name w:val="Hidden Section"/>
    <w:basedOn w:val="Normal"/>
    <w:qFormat/>
    <w:rsid w:val="00470206"/>
    <w:rPr>
      <w:rFonts w:ascii="Corbel" w:hAnsi="Corbel"/>
      <w:color w:val="FFFFFF" w:themeColor="background1"/>
    </w:rPr>
  </w:style>
  <w:style w:type="paragraph" w:customStyle="1" w:styleId="Summary">
    <w:name w:val="Summary"/>
    <w:basedOn w:val="Normal"/>
    <w:qFormat/>
    <w:rsid w:val="002B0B0F"/>
    <w:pPr>
      <w:spacing w:line="264" w:lineRule="auto"/>
    </w:pPr>
    <w:rPr>
      <w:rFonts w:ascii="Helvetica" w:hAnsi="Helvetica" w:cs="Helvetica"/>
      <w:color w:val="282828"/>
      <w:sz w:val="18"/>
      <w:szCs w:val="18"/>
    </w:rPr>
  </w:style>
  <w:style w:type="paragraph" w:customStyle="1" w:styleId="SectionHeading">
    <w:name w:val="Section Heading"/>
    <w:basedOn w:val="Normal"/>
    <w:qFormat/>
    <w:rsid w:val="006877D6"/>
    <w:pPr>
      <w:spacing w:before="480" w:after="240"/>
    </w:pPr>
    <w:rPr>
      <w:rFonts w:ascii="Palatino Linotype" w:hAnsi="Palatino Linotype" w:cs="Helvetica"/>
      <w:b/>
      <w:bCs/>
      <w:color w:val="005F65"/>
      <w:sz w:val="28"/>
      <w:szCs w:val="28"/>
    </w:rPr>
  </w:style>
  <w:style w:type="paragraph" w:customStyle="1" w:styleId="CompanyBlock">
    <w:name w:val="Company Block"/>
    <w:basedOn w:val="Normal"/>
    <w:qFormat/>
    <w:rsid w:val="002B0B0F"/>
    <w:pPr>
      <w:tabs>
        <w:tab w:val="right" w:pos="10800"/>
      </w:tabs>
      <w:spacing w:after="180"/>
      <w:contextualSpacing/>
    </w:pPr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FirstCompanyBlock">
    <w:name w:val="First Company Block"/>
    <w:basedOn w:val="CompanyBlock"/>
    <w:rsid w:val="00470206"/>
  </w:style>
  <w:style w:type="paragraph" w:customStyle="1" w:styleId="JDAccomplishment">
    <w:name w:val="JD Accomplishment"/>
    <w:basedOn w:val="ListParagraph"/>
    <w:qFormat/>
    <w:rsid w:val="00851682"/>
    <w:pPr>
      <w:spacing w:after="360"/>
      <w:ind w:left="260" w:hanging="274"/>
    </w:pPr>
    <w:rPr>
      <w:b w:val="0"/>
      <w:bCs w:val="0"/>
      <w:color w:val="282828"/>
    </w:rPr>
  </w:style>
  <w:style w:type="paragraph" w:customStyle="1" w:styleId="JobDescription">
    <w:name w:val="Job Description"/>
    <w:basedOn w:val="Normal"/>
    <w:qFormat/>
    <w:rsid w:val="002B0B0F"/>
    <w:pPr>
      <w:tabs>
        <w:tab w:val="right" w:pos="7155"/>
      </w:tabs>
      <w:spacing w:after="180"/>
      <w:contextualSpacing/>
    </w:pPr>
    <w:rPr>
      <w:rFonts w:ascii="Helvetica" w:hAnsi="Helvetica" w:cs="Helvetica"/>
      <w:color w:val="282828"/>
      <w:sz w:val="20"/>
      <w:szCs w:val="20"/>
    </w:rPr>
  </w:style>
  <w:style w:type="paragraph" w:customStyle="1" w:styleId="EduInfo">
    <w:name w:val="Edu Info"/>
    <w:basedOn w:val="Normal"/>
    <w:qFormat/>
    <w:rsid w:val="00851682"/>
    <w:pPr>
      <w:spacing w:after="120"/>
    </w:pPr>
    <w:rPr>
      <w:rFonts w:ascii="Helvetica" w:hAnsi="Helvetica" w:cs="Helvetica"/>
      <w:color w:val="282828"/>
      <w:sz w:val="20"/>
      <w:szCs w:val="20"/>
    </w:rPr>
  </w:style>
  <w:style w:type="paragraph" w:customStyle="1" w:styleId="EduDegree">
    <w:name w:val="Edu Degree"/>
    <w:basedOn w:val="Normal"/>
    <w:qFormat/>
    <w:rsid w:val="00851682"/>
    <w:rPr>
      <w:rFonts w:ascii="Helvetica" w:hAnsi="Helvetica" w:cs="Helvetica"/>
      <w:b/>
      <w:bCs/>
      <w:color w:val="005F65"/>
      <w:sz w:val="20"/>
      <w:szCs w:val="20"/>
    </w:rPr>
  </w:style>
  <w:style w:type="paragraph" w:customStyle="1" w:styleId="ContactInfo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hAnsi="Helvetica" w:cs="Helvetica"/>
      <w:color w:val="005F65"/>
      <w:sz w:val="18"/>
      <w:szCs w:val="18"/>
    </w:rPr>
  </w:style>
  <w:style w:type="paragraph" w:customStyle="1" w:styleId="BoldList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type="paragraph" w:customStyle="1" w:styleId="AoEBullet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type="paragraph" w:customStyle="1" w:styleId="LeftColumnBullet">
    <w:name w:val="Left Column Bullet"/>
    <w:basedOn w:val="ListParagraph"/>
    <w:qFormat/>
    <w:rsid w:val="00486824"/>
    <w:pPr>
      <w:numPr>
        <w:numId w:val="0"/>
      </w:numPr>
      <w:tabs>
        <w:tab w:val="num" w:pos="720"/>
      </w:tabs>
      <w:ind w:left="345" w:hanging="270"/>
    </w:pPr>
    <w:rPr>
      <w:b w:val="0"/>
      <w:bCs w:val="0"/>
      <w:color w:val="505050"/>
    </w:r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40E90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40E90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9C4BB1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574981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B3614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3614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3614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3614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3614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C040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2D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4185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64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7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Bret.miller2010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crypto-app-j6r1.vercel.app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bret-miller-1600569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1</Pages>
  <Words>660</Words>
  <Characters>376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aleb Sanders</dc:creator>
  <cp:lastModifiedBy>Bret Miller</cp:lastModifiedBy>
  <cp:revision>2</cp:revision>
  <dcterms:created xsi:type="dcterms:W3CDTF">2025-04-07T18:30:00Z</dcterms:created>
  <dcterms:modified xsi:type="dcterms:W3CDTF">2025-04-07T18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StFrMo1-v1</vt:lpwstr>
  </property>
</Properties>
</file>